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48c74d695e8ad3a248ea63f16bfd53dfeb2233"/>
      <w:r>
        <w:rPr>
          <w:b/>
        </w:rPr>
        <w:t xml:space="preserve">ПРОТОКОЛ ПРО РЕЗУЛЬТАТИ ЕЛЕКТРОННОГО АУКЦІОНУ № LLD001-UA-20240415-752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по управлінню будинками Кіровоградської облас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8.05.2024 09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8.05.2024 16:1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нерухомого майна в оренду загальною площею: 43,29 кв.м. (корисна площа 28,90 кв.м.) в будівлі за адресою: м.Кропивницький, вул. Тараса Карпи,84 (І поверх)</w:t>
      </w:r>
    </w:p>
    <w:p>
      <w:pPr>
        <w:numPr>
          <w:ilvl w:val="0"/>
          <w:numId w:val="1001"/>
        </w:numPr>
        <w:pStyle w:val="Compact"/>
      </w:pPr>
      <w:r>
        <w:t xml:space="preserve">Нерухоме майно загальною площею: 43,29 кв.м. (корисна площа 28,90 кв.м.), що складається із двох суміжних кабінетів які розміщені на першому поверсі адміністративної будівлі за адресою: м. Кропивницький, вул. Тараса Карпи,84 (приміщення №42,42а та місця загального користування відповідно до технічного паспорту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466,82 грн, у т.ч. ПДВ</w:t>
      </w:r>
      <w:r>
        <w:t xml:space="preserve"> </w:t>
      </w:r>
      <w:r>
        <w:t xml:space="preserve">57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9,34 грн, у т.ч. ПДВ</w:t>
      </w:r>
      <w:r>
        <w:t xml:space="preserve"> </w:t>
      </w:r>
      <w:r>
        <w:t xml:space="preserve">11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4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54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69,34 грн, 08.05.2024 16:07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2"/>
        </w:numPr>
        <w:pStyle w:val="Compact"/>
      </w:pPr>
      <w:r>
        <w:t xml:space="preserve">Одержувач: Головне управління державної Казначейської служби у Кіровоградській області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2"/>
        </w:numPr>
        <w:pStyle w:val="Compact"/>
      </w:pPr>
      <w:r>
        <w:t xml:space="preserve">Назва банку: ГУК У КІРОВОГРАДСЬКІЙ ОБЛАСТІ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8999980314040593000011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оловне управління державної Казначейської служби у Кіровоградській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КІРОВОГРАД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8999980314040593000011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підприємство по управлінню будинками Кіровоградської обласн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13867</w:t>
      </w:r>
    </w:p>
    <w:p>
      <w:pPr>
        <w:numPr>
          <w:ilvl w:val="0"/>
          <w:numId w:val="1004"/>
        </w:numPr>
        <w:pStyle w:val="Compact"/>
      </w:pPr>
      <w:r>
        <w:t xml:space="preserve">Назва банку: Кропивницьке РУ АТ КБ «ПРИВАТ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3052990000026004005101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</w:p>
    <w:p>
      <w:pPr>
        <w:numPr>
          <w:ilvl w:val="0"/>
          <w:numId w:val="1005"/>
        </w:numPr>
        <w:pStyle w:val="Compact"/>
      </w:pPr>
      <w:r>
        <w:t xml:space="preserve">Одержувач: Комунальне підприємство по управлінню будинками Кіровоградської обласн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13867</w:t>
      </w:r>
    </w:p>
    <w:p>
      <w:pPr>
        <w:numPr>
          <w:ilvl w:val="0"/>
          <w:numId w:val="1005"/>
        </w:numPr>
        <w:pStyle w:val="Compact"/>
      </w:pPr>
      <w:r>
        <w:t xml:space="preserve">Назва банку: Кропивницьке РУ АТ КБ «ПРИВАТ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3052990000026004005101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Комунальне підприємство по управлінню будинками Кіровоградської обласної ради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4013867</w:t>
      </w:r>
    </w:p>
    <w:p>
      <w:pPr>
        <w:numPr>
          <w:ilvl w:val="0"/>
          <w:numId w:val="1006"/>
        </w:numPr>
        <w:pStyle w:val="Compact"/>
      </w:pPr>
      <w:r>
        <w:t xml:space="preserve">Назва банку: Кропивницьке РУ АТ КБ «ПРИВАТБАНК»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3052990000026004005101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1,60 грн (сорок одна гривня 60 копійок), у т.ч. ПДВ</w:t>
      </w:r>
      <w:r>
        <w:t xml:space="preserve"> </w:t>
      </w:r>
      <w:r>
        <w:t xml:space="preserve">6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6 512,51 грн (шість тисяч п'ятсот дванадцять гривень 5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9,34 грн, у т.ч. ПДВ</w:t>
      </w:r>
      <w:r>
        <w:t xml:space="preserve"> </w:t>
      </w:r>
      <w:r>
        <w:t xml:space="preserve">11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69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4 16:1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по управлінню будинками Кіровоградської облас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1T10:05:14Z</dcterms:created>
  <dcterms:modified xsi:type="dcterms:W3CDTF">2024-06-01T10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